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012CA" w14:textId="77777777"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0C0D13DD" wp14:editId="6CBFAABF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14:paraId="68F07084" w14:textId="77777777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14:paraId="1D4DA481" w14:textId="77777777" w:rsidR="007824F3" w:rsidRDefault="007824F3" w:rsidP="007824F3">
            <w:pPr>
              <w:rPr>
                <w:rFonts w:ascii="Arial Narrow" w:hAnsi="Arial Narrow"/>
                <w:w w:val="90"/>
                <w:sz w:val="16"/>
                <w:szCs w:val="16"/>
              </w:rPr>
            </w:pPr>
          </w:p>
          <w:p w14:paraId="46ACA987" w14:textId="77777777" w:rsidR="007824F3" w:rsidRPr="007824F3" w:rsidRDefault="007824F3" w:rsidP="00503074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14:paraId="4A4E6E54" w14:textId="77777777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14:paraId="6B1954F0" w14:textId="77777777" w:rsidR="00C50B39" w:rsidRPr="00C524EE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</w:rPr>
            </w:pP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PRIJAVA </w:t>
            </w:r>
            <w:r w:rsidR="00503074"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>ZA ODBRANU</w:t>
            </w: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 ZAVRŠNOG RADA</w:t>
            </w:r>
            <w:r w:rsidR="00741519" w:rsidRPr="00C524EE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footnoteReference w:id="1"/>
            </w:r>
          </w:p>
          <w:p w14:paraId="45DC64FC" w14:textId="77777777" w:rsidR="0007624A" w:rsidRPr="00560DB9" w:rsidRDefault="0007624A" w:rsidP="0007624A">
            <w:pPr>
              <w:tabs>
                <w:tab w:val="left" w:pos="2160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14:paraId="3CCB03C8" w14:textId="77777777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14:paraId="331B03AB" w14:textId="77777777"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0"/>
                    <w:gridCol w:w="143"/>
                    <w:gridCol w:w="2692"/>
                    <w:gridCol w:w="567"/>
                    <w:gridCol w:w="1276"/>
                    <w:gridCol w:w="1844"/>
                    <w:gridCol w:w="278"/>
                  </w:tblGrid>
                  <w:tr w:rsidR="0009442C" w:rsidRPr="00560DB9" w14:paraId="2DEF5E2D" w14:textId="77777777" w:rsidTr="00C524EE">
                    <w:tc>
                      <w:tcPr>
                        <w:tcW w:w="6378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E689515" w14:textId="77777777"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14:paraId="7D2C17EC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F9EBC03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14:paraId="279F7B8F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ARHITEKTONSKI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2C53E6D4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14:paraId="29CB309A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PECIJALISTIČKE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731458C3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14:paraId="6E9E225B" w14:textId="77777777" w:rsidR="0009442C" w:rsidRPr="00C524EE" w:rsidRDefault="0039262A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OJEKTANTSKI</w:t>
                        </w:r>
                      </w:p>
                      <w:p w14:paraId="4398DE17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14:paraId="5A8CFAE3" w14:textId="77777777" w:rsidR="0009442C" w:rsidRPr="00C524EE" w:rsidRDefault="0009442C" w:rsidP="0039262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SINTEZNI </w:t>
                        </w:r>
                        <w:r w:rsidR="0039262A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OJEKAT VI</w:t>
                        </w:r>
                      </w:p>
                      <w:p w14:paraId="6D81AAD5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         STUDIJSKA GODINA</w:t>
                        </w:r>
                      </w:p>
                      <w:p w14:paraId="22839B73" w14:textId="142A78A5" w:rsidR="0009442C" w:rsidRPr="00560DB9" w:rsidRDefault="00C524EE" w:rsidP="00A90EA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</w:t>
                        </w:r>
                        <w:r w:rsidR="002208E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</w:t>
                        </w:r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/</w:t>
                        </w:r>
                        <w:r w:rsidR="00A90EA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</w:t>
                        </w:r>
                        <w:r w:rsidR="002208EF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1</w:t>
                        </w:r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.</w:t>
                        </w:r>
                      </w:p>
                    </w:tc>
                  </w:tr>
                  <w:tr w:rsidR="00421657" w:rsidRPr="00560DB9" w14:paraId="7F148E56" w14:textId="77777777" w:rsidTr="00C524EE">
                    <w:trPr>
                      <w:trHeight w:val="26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52FC9E31" w14:textId="77777777"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IME I PREZIME</w:t>
                        </w:r>
                      </w:p>
                    </w:tc>
                    <w:tc>
                      <w:tcPr>
                        <w:tcW w:w="3402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04DA055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7D0CB13F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AF8ABF4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BR.IND.</w:t>
                        </w: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60E9A966" w14:textId="77777777"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14:paraId="43ECBD63" w14:textId="77777777" w:rsidTr="00C524EE">
                    <w:trPr>
                      <w:trHeight w:val="220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52A562BE" w14:textId="77777777" w:rsidR="00421657" w:rsidRPr="00C524EE" w:rsidRDefault="00DB7E9B" w:rsidP="00421657">
                        <w:pPr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DATUM I MJESTO ROĐENJA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2DC9E346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3520BC83" w14:textId="77777777" w:rsidR="00421657" w:rsidRPr="00560DB9" w:rsidRDefault="00421657" w:rsidP="00421657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14:paraId="557285ED" w14:textId="77777777" w:rsidTr="00C524EE">
                    <w:tc>
                      <w:tcPr>
                        <w:tcW w:w="1700" w:type="dxa"/>
                        <w:vMerge/>
                        <w:tcBorders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6C2A69F6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nil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322FEAE5" w14:textId="77777777"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735315A6" w14:textId="77777777"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14:paraId="5C5A1CDE" w14:textId="77777777" w:rsidTr="00C524EE">
                    <w:trPr>
                      <w:trHeight w:val="43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588C26C" w14:textId="77777777" w:rsidR="00E94214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ADRESA </w:t>
                        </w:r>
                        <w:r w:rsidR="00B40973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</w:t>
                        </w:r>
                      </w:p>
                      <w:p w14:paraId="0A975D3D" w14:textId="77777777" w:rsidR="0009442C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KONT. </w:t>
                        </w:r>
                        <w:r w:rsidR="00DB7E9B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TELEFON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BE0A2E2" w14:textId="77777777"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23D59B02" w14:textId="77777777"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4A86C93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14:paraId="3D45EB78" w14:textId="77777777" w:rsidTr="00C524EE">
                    <w:trPr>
                      <w:trHeight w:val="109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081245D8" w14:textId="77777777" w:rsidR="0009442C" w:rsidRPr="00C524EE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KONTAKT E-MAIL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14:paraId="400E371A" w14:textId="77777777"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7C64ACCB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14:paraId="44B99BD5" w14:textId="77777777" w:rsidTr="00C524EE">
                    <w:trPr>
                      <w:trHeight w:val="77"/>
                    </w:trPr>
                    <w:tc>
                      <w:tcPr>
                        <w:tcW w:w="1700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3E674105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A364246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2E9928A9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14:paraId="69BE3444" w14:textId="77777777" w:rsidTr="00C524EE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1F9C1C50" w14:textId="77777777"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14:paraId="42F6EC0C" w14:textId="77777777"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14:paraId="15CA7109" w14:textId="77777777" w:rsidR="00421657" w:rsidRPr="00560DB9" w:rsidRDefault="003B4BE9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NFORMACIJE O 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I</w:t>
                        </w: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I MENTOR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U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ZAVRŠNOG RADA</w:t>
                        </w:r>
                      </w:p>
                      <w:p w14:paraId="125F3699" w14:textId="77777777"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14:paraId="03FF0E43" w14:textId="77777777" w:rsidTr="00C524EE">
                    <w:trPr>
                      <w:trHeight w:val="468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0E806BF" w14:textId="77777777" w:rsidR="0007624A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ZIV TEME</w:t>
                        </w:r>
                      </w:p>
                      <w:p w14:paraId="20579266" w14:textId="77777777" w:rsidR="00C524EE" w:rsidRPr="00C524EE" w:rsidRDefault="00C524EE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ZAVRŠNOG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A9811B2" w14:textId="77777777" w:rsidR="0007624A" w:rsidRPr="00C524EE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16EBADD0" w14:textId="77777777" w:rsidR="0007624A" w:rsidRPr="00C524EE" w:rsidRDefault="0007624A" w:rsidP="00442478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6A77B75D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DC24A79" w14:textId="77777777"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1AFB5B5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CDAD1F8" w14:textId="77777777"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1B6029D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E8F340C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6CCA9AC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495E1F4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50A4FDE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7A6C5CC" w14:textId="77777777" w:rsidR="0007624A" w:rsidRPr="00560DB9" w:rsidRDefault="0007624A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14:paraId="5648EC52" w14:textId="77777777" w:rsidTr="00C524EE">
                    <w:trPr>
                      <w:trHeight w:val="222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14:paraId="6AD2CA13" w14:textId="77777777"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DATUM  </w:t>
                        </w:r>
                        <w:r w:rsidR="00C524EE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PRIJAVE TEM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14:paraId="339F1B69" w14:textId="77777777"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79EB632F" w14:textId="77777777" w:rsidR="0007624A" w:rsidRPr="00560DB9" w:rsidRDefault="0007624A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524EE" w:rsidRPr="00560DB9" w14:paraId="76BBDCF3" w14:textId="77777777" w:rsidTr="00C524EE">
                    <w:trPr>
                      <w:trHeight w:val="27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69EF582" w14:textId="77777777"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DATUM PREDAJE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B3D4F65" w14:textId="77777777"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A1BC75B" w14:textId="77777777" w:rsidR="00C524EE" w:rsidRPr="00560DB9" w:rsidRDefault="00C524EE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14:paraId="1CD3694A" w14:textId="77777777" w:rsidTr="00C524EE"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0184FE3" w14:textId="77777777"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2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FBD89CF" w14:textId="77777777"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055CBBF2" w14:textId="77777777" w:rsidR="003B4BE9" w:rsidRPr="00C524EE" w:rsidRDefault="003B4BE9" w:rsidP="00DF459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1A2DC0D" w14:textId="77777777" w:rsidR="003B4BE9" w:rsidRPr="00C524EE" w:rsidRDefault="003B4BE9" w:rsidP="003B4BE9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AKADEMSKO ZVANJE</w:t>
                        </w:r>
                      </w:p>
                    </w:tc>
                    <w:tc>
                      <w:tcPr>
                        <w:tcW w:w="184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FE0ADD8" w14:textId="77777777" w:rsidR="003B4BE9" w:rsidRDefault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197A307B" w14:textId="77777777" w:rsidR="003B4BE9" w:rsidRPr="00560DB9" w:rsidRDefault="003B4BE9" w:rsidP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7FA29FA5" w14:textId="77777777"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14:paraId="53B990BC" w14:textId="77777777" w:rsidTr="00C524EE">
                    <w:trPr>
                      <w:trHeight w:val="161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14:paraId="757B0888" w14:textId="77777777" w:rsidR="003B4BE9" w:rsidRPr="00C524EE" w:rsidRDefault="00C524EE" w:rsidP="0028314F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POMEN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0C0342A5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4206385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1996CC45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9273CB8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1514DE4" w14:textId="77777777"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725DEA6" w14:textId="77777777"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2DB5055" w14:textId="77777777"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2A5C3E7" w14:textId="77777777"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C595042" w14:textId="77777777"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968B790" w14:textId="77777777"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156E302" w14:textId="77777777" w:rsidR="003B4BE9" w:rsidRPr="00560DB9" w:rsidRDefault="003B4BE9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1D4F9972" w14:textId="77777777" w:rsidR="003B4BE9" w:rsidRPr="00560DB9" w:rsidRDefault="003B4BE9" w:rsidP="00BB3D80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1BE7C77" w14:textId="77777777"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14:paraId="10F25C49" w14:textId="77777777"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14:paraId="535CF063" w14:textId="77777777" w:rsidR="00DB7E9B" w:rsidRPr="00705B33" w:rsidRDefault="00DB7E9B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b/>
                <w:color w:val="FFFFFF" w:themeColor="background1"/>
                <w:w w:val="90"/>
                <w:sz w:val="18"/>
                <w:szCs w:val="18"/>
                <w:lang w:val="sr-Latn-BA"/>
              </w:rPr>
            </w:pPr>
            <w:r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MENTOR                                        </w:t>
            </w:r>
            <w:r w:rsidR="00442478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                            </w:t>
            </w:r>
            <w:r w:rsidR="0007624A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</w:t>
            </w:r>
            <w:r w:rsidR="00C524EE" w:rsidRP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</w:t>
            </w:r>
            <w:r w:rsidR="00705B33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</w:t>
            </w:r>
            <w:r w:rsidR="00442478"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KANDIDAT</w:t>
            </w:r>
          </w:p>
          <w:p w14:paraId="2F7EF2E9" w14:textId="77777777" w:rsidR="00E94214" w:rsidRPr="00705B33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14:paraId="3439B288" w14:textId="77777777" w:rsidR="00DB7E9B" w:rsidRPr="00705B33" w:rsidRDefault="00DB7E9B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14:paraId="2482D5BD" w14:textId="77777777" w:rsidR="00686FE9" w:rsidRPr="00E94214" w:rsidRDefault="00DB7E9B" w:rsidP="00E94214">
            <w:pPr>
              <w:tabs>
                <w:tab w:val="left" w:pos="5576"/>
              </w:tabs>
              <w:jc w:val="right"/>
              <w:rPr>
                <w:rFonts w:ascii="Arial Narrow" w:hAnsi="Arial Narrow"/>
                <w:w w:val="90"/>
                <w:sz w:val="32"/>
                <w:szCs w:val="32"/>
              </w:rPr>
            </w:pPr>
            <w:r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                                                                                      </w:t>
            </w:r>
            <w:r w:rsidR="00CB6030" w:rsidRPr="00705B33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NADLEŽNI REFERENT</w:t>
            </w:r>
          </w:p>
        </w:tc>
      </w:tr>
    </w:tbl>
    <w:p w14:paraId="3DEB6EF9" w14:textId="77777777" w:rsidR="00AA0683" w:rsidRPr="00741519" w:rsidRDefault="00AA0683" w:rsidP="00741519">
      <w:pPr>
        <w:tabs>
          <w:tab w:val="left" w:pos="954"/>
        </w:tabs>
        <w:rPr>
          <w:rFonts w:ascii="Arial Narrow" w:hAnsi="Arial Narrow"/>
          <w:sz w:val="24"/>
          <w:szCs w:val="24"/>
        </w:rPr>
      </w:pPr>
    </w:p>
    <w:sectPr w:rsidR="00AA0683" w:rsidRPr="00741519" w:rsidSect="00E94214">
      <w:footerReference w:type="default" r:id="rId9"/>
      <w:pgSz w:w="11906" w:h="16838"/>
      <w:pgMar w:top="85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D62EC" w14:textId="77777777" w:rsidR="00BB6D78" w:rsidRDefault="00BB6D78" w:rsidP="00A17CD7">
      <w:pPr>
        <w:spacing w:after="0" w:line="240" w:lineRule="auto"/>
      </w:pPr>
      <w:r>
        <w:separator/>
      </w:r>
    </w:p>
  </w:endnote>
  <w:endnote w:type="continuationSeparator" w:id="0">
    <w:p w14:paraId="7EB51F37" w14:textId="77777777" w:rsidR="00BB6D78" w:rsidRDefault="00BB6D78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14:paraId="2491A3EA" w14:textId="77777777"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A90EA9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14:paraId="024A1BDB" w14:textId="77777777"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851C4" w14:textId="77777777" w:rsidR="00BB6D78" w:rsidRDefault="00BB6D78" w:rsidP="00A17CD7">
      <w:pPr>
        <w:spacing w:after="0" w:line="240" w:lineRule="auto"/>
      </w:pPr>
      <w:r>
        <w:separator/>
      </w:r>
    </w:p>
  </w:footnote>
  <w:footnote w:type="continuationSeparator" w:id="0">
    <w:p w14:paraId="6E913ACD" w14:textId="77777777" w:rsidR="00BB6D78" w:rsidRDefault="00BB6D78" w:rsidP="00A17CD7">
      <w:pPr>
        <w:spacing w:after="0" w:line="240" w:lineRule="auto"/>
      </w:pPr>
      <w:r>
        <w:continuationSeparator/>
      </w:r>
    </w:p>
  </w:footnote>
  <w:footnote w:id="1">
    <w:p w14:paraId="5613739E" w14:textId="77777777" w:rsidR="00741519" w:rsidRDefault="007415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05B33">
        <w:rPr>
          <w:rFonts w:ascii="Arial Narrow" w:hAnsi="Arial Narrow"/>
          <w:w w:val="90"/>
          <w:sz w:val="14"/>
          <w:szCs w:val="14"/>
        </w:rPr>
        <w:t xml:space="preserve">FORMULAR POPUNJAVA ELEKTRONSKI KANDIDAT U KONSULTACIJI SA MENTOROM I PREDAJE U STUDENTSKU SLUZBU U </w:t>
      </w:r>
      <w:r w:rsidR="00705B33" w:rsidRPr="00705B33">
        <w:rPr>
          <w:rFonts w:ascii="Arial Narrow" w:hAnsi="Arial Narrow"/>
          <w:w w:val="90"/>
          <w:sz w:val="14"/>
          <w:szCs w:val="14"/>
        </w:rPr>
        <w:t>JEDNOM</w:t>
      </w:r>
      <w:r w:rsidRPr="00705B33">
        <w:rPr>
          <w:rFonts w:ascii="Arial Narrow" w:hAnsi="Arial Narrow"/>
          <w:w w:val="90"/>
          <w:sz w:val="14"/>
          <w:szCs w:val="14"/>
        </w:rPr>
        <w:t xml:space="preserve">  ŠAMPAN</w:t>
      </w:r>
      <w:r w:rsidR="00705B33" w:rsidRPr="00705B33">
        <w:rPr>
          <w:rFonts w:ascii="Arial Narrow" w:hAnsi="Arial Narrow"/>
          <w:w w:val="90"/>
          <w:sz w:val="14"/>
          <w:szCs w:val="14"/>
        </w:rPr>
        <w:t>OM</w:t>
      </w:r>
      <w:r w:rsidRPr="00705B33">
        <w:rPr>
          <w:rFonts w:ascii="Arial Narrow" w:hAnsi="Arial Narrow"/>
          <w:w w:val="90"/>
          <w:sz w:val="14"/>
          <w:szCs w:val="14"/>
        </w:rPr>
        <w:t xml:space="preserve"> PRIMJERK</w:t>
      </w:r>
      <w:r w:rsidR="00705B33" w:rsidRPr="00705B33">
        <w:rPr>
          <w:rFonts w:ascii="Arial Narrow" w:hAnsi="Arial Narrow"/>
          <w:w w:val="90"/>
          <w:sz w:val="14"/>
          <w:szCs w:val="14"/>
        </w:rPr>
        <w:t>U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Mja0MDKwMLFU0lEKTi0uzszPAykwrAUAZi5vBCwAAAA="/>
  </w:docVars>
  <w:rsids>
    <w:rsidRoot w:val="006E2238"/>
    <w:rsid w:val="00015309"/>
    <w:rsid w:val="00024F28"/>
    <w:rsid w:val="0003268C"/>
    <w:rsid w:val="00036805"/>
    <w:rsid w:val="000429E9"/>
    <w:rsid w:val="000450F8"/>
    <w:rsid w:val="00051B61"/>
    <w:rsid w:val="000717FA"/>
    <w:rsid w:val="0007624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46627"/>
    <w:rsid w:val="0016159C"/>
    <w:rsid w:val="00163872"/>
    <w:rsid w:val="001A7A19"/>
    <w:rsid w:val="001C2EAD"/>
    <w:rsid w:val="001D5514"/>
    <w:rsid w:val="001F6264"/>
    <w:rsid w:val="002019E6"/>
    <w:rsid w:val="00206733"/>
    <w:rsid w:val="00213ED5"/>
    <w:rsid w:val="002208EF"/>
    <w:rsid w:val="002429B0"/>
    <w:rsid w:val="00247626"/>
    <w:rsid w:val="00260523"/>
    <w:rsid w:val="00263C62"/>
    <w:rsid w:val="0028502A"/>
    <w:rsid w:val="00293229"/>
    <w:rsid w:val="002B158D"/>
    <w:rsid w:val="002E1089"/>
    <w:rsid w:val="002F341A"/>
    <w:rsid w:val="002F3439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262A"/>
    <w:rsid w:val="0039466D"/>
    <w:rsid w:val="003B4BE9"/>
    <w:rsid w:val="003D68A4"/>
    <w:rsid w:val="003F03DC"/>
    <w:rsid w:val="004049D5"/>
    <w:rsid w:val="00410D77"/>
    <w:rsid w:val="00413DE4"/>
    <w:rsid w:val="004202E5"/>
    <w:rsid w:val="00421657"/>
    <w:rsid w:val="004351DB"/>
    <w:rsid w:val="00435464"/>
    <w:rsid w:val="00442478"/>
    <w:rsid w:val="004A4C96"/>
    <w:rsid w:val="004B6FC9"/>
    <w:rsid w:val="004C01A8"/>
    <w:rsid w:val="004E52FB"/>
    <w:rsid w:val="00503074"/>
    <w:rsid w:val="005065B3"/>
    <w:rsid w:val="00515554"/>
    <w:rsid w:val="00522A7B"/>
    <w:rsid w:val="005235D8"/>
    <w:rsid w:val="00532DC7"/>
    <w:rsid w:val="0055378B"/>
    <w:rsid w:val="00560DB9"/>
    <w:rsid w:val="005640A6"/>
    <w:rsid w:val="00573763"/>
    <w:rsid w:val="005F20C9"/>
    <w:rsid w:val="005F30E9"/>
    <w:rsid w:val="0062492F"/>
    <w:rsid w:val="00631B1A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E2238"/>
    <w:rsid w:val="006F15AF"/>
    <w:rsid w:val="007001CE"/>
    <w:rsid w:val="00705B33"/>
    <w:rsid w:val="00710942"/>
    <w:rsid w:val="00722FB2"/>
    <w:rsid w:val="00730F2C"/>
    <w:rsid w:val="00741519"/>
    <w:rsid w:val="0074301B"/>
    <w:rsid w:val="0077267B"/>
    <w:rsid w:val="00775E23"/>
    <w:rsid w:val="00780409"/>
    <w:rsid w:val="007824F3"/>
    <w:rsid w:val="007911C4"/>
    <w:rsid w:val="00791F4D"/>
    <w:rsid w:val="007A0C1A"/>
    <w:rsid w:val="007A349F"/>
    <w:rsid w:val="007B588B"/>
    <w:rsid w:val="007C047D"/>
    <w:rsid w:val="007E49E2"/>
    <w:rsid w:val="00816B37"/>
    <w:rsid w:val="008B1CF0"/>
    <w:rsid w:val="008B5631"/>
    <w:rsid w:val="008E0535"/>
    <w:rsid w:val="008E5E3A"/>
    <w:rsid w:val="00936992"/>
    <w:rsid w:val="00956EC4"/>
    <w:rsid w:val="00965D93"/>
    <w:rsid w:val="00983B90"/>
    <w:rsid w:val="0098448C"/>
    <w:rsid w:val="0099293F"/>
    <w:rsid w:val="009B109F"/>
    <w:rsid w:val="009B7FC5"/>
    <w:rsid w:val="009D1D2D"/>
    <w:rsid w:val="00A03DE5"/>
    <w:rsid w:val="00A17CD7"/>
    <w:rsid w:val="00A37452"/>
    <w:rsid w:val="00A43CBA"/>
    <w:rsid w:val="00A445FC"/>
    <w:rsid w:val="00A500DC"/>
    <w:rsid w:val="00A52FC8"/>
    <w:rsid w:val="00A7267C"/>
    <w:rsid w:val="00A77732"/>
    <w:rsid w:val="00A8379A"/>
    <w:rsid w:val="00A8483F"/>
    <w:rsid w:val="00A90EA9"/>
    <w:rsid w:val="00AA0683"/>
    <w:rsid w:val="00AB2792"/>
    <w:rsid w:val="00AF0DCB"/>
    <w:rsid w:val="00B06F30"/>
    <w:rsid w:val="00B40973"/>
    <w:rsid w:val="00B43E55"/>
    <w:rsid w:val="00B62D1B"/>
    <w:rsid w:val="00B96FD7"/>
    <w:rsid w:val="00BB34CB"/>
    <w:rsid w:val="00BB6D78"/>
    <w:rsid w:val="00BD3CA0"/>
    <w:rsid w:val="00BE1908"/>
    <w:rsid w:val="00C07F61"/>
    <w:rsid w:val="00C11BEA"/>
    <w:rsid w:val="00C3115E"/>
    <w:rsid w:val="00C32F60"/>
    <w:rsid w:val="00C41C68"/>
    <w:rsid w:val="00C44275"/>
    <w:rsid w:val="00C50B39"/>
    <w:rsid w:val="00C524EE"/>
    <w:rsid w:val="00C55A07"/>
    <w:rsid w:val="00C6745F"/>
    <w:rsid w:val="00C75124"/>
    <w:rsid w:val="00CB44B9"/>
    <w:rsid w:val="00CB5F54"/>
    <w:rsid w:val="00CB6030"/>
    <w:rsid w:val="00CC1DC7"/>
    <w:rsid w:val="00D03FE8"/>
    <w:rsid w:val="00D3119B"/>
    <w:rsid w:val="00D32DC0"/>
    <w:rsid w:val="00D42228"/>
    <w:rsid w:val="00D45A16"/>
    <w:rsid w:val="00D504E1"/>
    <w:rsid w:val="00D51659"/>
    <w:rsid w:val="00D604E4"/>
    <w:rsid w:val="00D67326"/>
    <w:rsid w:val="00D76300"/>
    <w:rsid w:val="00D92542"/>
    <w:rsid w:val="00DB45D8"/>
    <w:rsid w:val="00DB7E9B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94214"/>
    <w:rsid w:val="00EC5ED8"/>
    <w:rsid w:val="00EC7012"/>
    <w:rsid w:val="00F000C5"/>
    <w:rsid w:val="00F00309"/>
    <w:rsid w:val="00F11EDF"/>
    <w:rsid w:val="00F30815"/>
    <w:rsid w:val="00F34C5C"/>
    <w:rsid w:val="00F50FF9"/>
    <w:rsid w:val="00F523EE"/>
    <w:rsid w:val="00F5683C"/>
    <w:rsid w:val="00F7466E"/>
    <w:rsid w:val="00F752C6"/>
    <w:rsid w:val="00FA14DD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5C855"/>
  <w15:docId w15:val="{7E56630B-0F65-4C74-81E3-00949D957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3FFDA-E7FF-4C7F-BB63-00F50421B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pc</cp:lastModifiedBy>
  <cp:revision>2</cp:revision>
  <dcterms:created xsi:type="dcterms:W3CDTF">2021-01-23T09:33:00Z</dcterms:created>
  <dcterms:modified xsi:type="dcterms:W3CDTF">2021-01-23T09:33:00Z</dcterms:modified>
</cp:coreProperties>
</file>